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zbekist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Uzbekistan received a score of 54.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Uzbekistan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zbekistan received a score of</w:t>
      </w:r>
      <w:r>
        <w:t xml:space="preserve"> </w:t>
      </w:r>
      <w:r>
        <w:rPr>
          <w:b/>
        </w:rPr>
        <w:t xml:space="preserve">5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Uzbekistan received a score of 50.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Uzbekistan received a score of 33.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Uzbekistan received a score of 6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Uzbekistan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Uzbekista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Uzbekistan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Uzbekista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Uzbekistan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Uzbekistan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Uzbekistan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Uzbekistan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Uzbekistan received a score of 0.1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Uzbekista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Uzbekistan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Uzbekistan received a score of 0.7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Uzbekist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zbekist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4, 1999, 2000, 2001, 2002, 2003, 200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0, 2002, 200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zbekist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ce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zbekistan Country Report</dc:title>
  <dc:creator>SPI Team</dc:creator>
  <cp:keywords/>
  <dcterms:created xsi:type="dcterms:W3CDTF">2021-05-25T14:28:25Z</dcterms:created>
  <dcterms:modified xsi:type="dcterms:W3CDTF">2021-05-25T14: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